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5ED7A" w14:textId="329BDDDE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bookmarkStart w:id="0" w:name="_GoBack"/>
      <w:bookmarkEnd w:id="0"/>
      <w:r w:rsidRPr="000E764D">
        <w:rPr>
          <w:sz w:val="32"/>
          <w:szCs w:val="32"/>
        </w:rPr>
        <w:t>CMPS 356 Enterprise Appli</w:t>
      </w:r>
      <w:r w:rsidR="00A62FE3">
        <w:rPr>
          <w:sz w:val="32"/>
          <w:szCs w:val="32"/>
        </w:rPr>
        <w:t>cation Development - Spring 2018</w:t>
      </w:r>
    </w:p>
    <w:p w14:paraId="04D46007" w14:textId="77777777" w:rsidR="00F93229" w:rsidRDefault="000E764D" w:rsidP="000E764D">
      <w:pPr>
        <w:spacing w:after="240" w:line="235" w:lineRule="auto"/>
        <w:ind w:left="17"/>
        <w:rPr>
          <w:b/>
          <w:color w:val="4E81BD"/>
          <w:sz w:val="28"/>
        </w:rPr>
      </w:pPr>
      <w:r w:rsidRPr="000E764D">
        <w:rPr>
          <w:b/>
          <w:color w:val="4E81BD"/>
          <w:sz w:val="28"/>
        </w:rPr>
        <w:t>Lab 1 – HTML Basic Tags, Tables &amp; Form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3045F90E" w14:textId="77777777" w:rsidTr="00445C27">
        <w:trPr>
          <w:trHeight w:val="323"/>
        </w:trPr>
        <w:tc>
          <w:tcPr>
            <w:tcW w:w="2814" w:type="dxa"/>
          </w:tcPr>
          <w:p w14:paraId="6274A603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011A725" w14:textId="00E0A603" w:rsidR="00F93229" w:rsidRPr="00C459AB" w:rsidRDefault="00857174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85CC3">
              <w:rPr>
                <w:bCs/>
                <w:sz w:val="24"/>
                <w:szCs w:val="24"/>
              </w:rPr>
              <w:t>Salsabil Hamadi</w:t>
            </w:r>
          </w:p>
        </w:tc>
      </w:tr>
      <w:tr w:rsidR="00F93229" w14:paraId="5132AE26" w14:textId="77777777" w:rsidTr="003C7F2D">
        <w:tc>
          <w:tcPr>
            <w:tcW w:w="2814" w:type="dxa"/>
          </w:tcPr>
          <w:p w14:paraId="077053E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7B50434C" w14:textId="5BE871F4" w:rsidR="00F93229" w:rsidRPr="00C459AB" w:rsidRDefault="00DC1AD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885CC3">
              <w:rPr>
                <w:bCs/>
                <w:sz w:val="24"/>
                <w:szCs w:val="24"/>
              </w:rPr>
              <w:t>201403395</w:t>
            </w:r>
          </w:p>
        </w:tc>
      </w:tr>
      <w:tr w:rsidR="00F93229" w14:paraId="76B9432C" w14:textId="77777777" w:rsidTr="003C7F2D">
        <w:tc>
          <w:tcPr>
            <w:tcW w:w="2814" w:type="dxa"/>
          </w:tcPr>
          <w:p w14:paraId="204FC53E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2F4EA268" w14:textId="12D6FCF8" w:rsidR="00F93229" w:rsidRPr="00C459AB" w:rsidRDefault="004C185E" w:rsidP="003C7F2D">
            <w:pPr>
              <w:rPr>
                <w:bCs/>
                <w:sz w:val="24"/>
                <w:szCs w:val="24"/>
              </w:rPr>
            </w:pPr>
            <w:hyperlink r:id="rId8" w:history="1">
              <w:r w:rsidRPr="00E00CED">
                <w:rPr>
                  <w:rStyle w:val="Hyperlink"/>
                  <w:bCs/>
                  <w:sz w:val="24"/>
                  <w:szCs w:val="24"/>
                </w:rPr>
                <w:t>sh1403395@qu.edu.qa</w:t>
              </w:r>
            </w:hyperlink>
          </w:p>
        </w:tc>
      </w:tr>
    </w:tbl>
    <w:p w14:paraId="3C52F58E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25D9AF4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5A32B1E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6FB9F244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B9008C6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6FAD6753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6A61BB5C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F3C9F" w14:paraId="5405B293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072C8B2" w14:textId="77777777" w:rsidR="003F3C9F" w:rsidRDefault="003F3C9F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Home page (i</w:t>
            </w:r>
            <w:r w:rsidRPr="001B7447">
              <w:rPr>
                <w:b w:val="0"/>
                <w:bCs w:val="0"/>
                <w:color w:val="auto"/>
              </w:rPr>
              <w:t>ndex.html</w:t>
            </w:r>
            <w:r>
              <w:rPr>
                <w:b w:val="0"/>
                <w:bCs w:val="0"/>
                <w:color w:val="auto"/>
              </w:rPr>
              <w:t>)</w:t>
            </w:r>
          </w:p>
          <w:p w14:paraId="270B68C2" w14:textId="537D13BF" w:rsidR="007D337A" w:rsidRPr="007D337A" w:rsidRDefault="007D337A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navigation is implemented correctly</w:t>
            </w:r>
          </w:p>
          <w:p w14:paraId="5A6C1FE3" w14:textId="2177DE8D" w:rsidR="002E3907" w:rsidRPr="002E3907" w:rsidRDefault="00B06982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Page f</w:t>
            </w:r>
            <w:r w:rsid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ollows the HTML 5 pages structure 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(section, article, footer etc..)</w:t>
            </w:r>
          </w:p>
          <w:p w14:paraId="1C0E5703" w14:textId="6DEE6262" w:rsidR="002E3907" w:rsidRPr="003C7D74" w:rsidRDefault="002E3907" w:rsidP="00923D91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reated similar design </w:t>
            </w:r>
            <w:r w:rsidR="00923D91">
              <w:rPr>
                <w:b w:val="0"/>
                <w:bCs w:val="0"/>
                <w:color w:val="000000" w:themeColor="text1"/>
                <w:sz w:val="16"/>
                <w:szCs w:val="16"/>
              </w:rPr>
              <w:t>to</w:t>
            </w: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the one provided in the lab sheet. </w:t>
            </w:r>
          </w:p>
        </w:tc>
        <w:tc>
          <w:tcPr>
            <w:tcW w:w="630" w:type="dxa"/>
          </w:tcPr>
          <w:p w14:paraId="6D2CD5CB" w14:textId="42218530" w:rsidR="003F3C9F" w:rsidRPr="009E1EB6" w:rsidRDefault="0085717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  <w:r w:rsidR="0062784F">
              <w:rPr>
                <w:color w:val="auto"/>
              </w:rPr>
              <w:t>40</w:t>
            </w:r>
          </w:p>
        </w:tc>
        <w:tc>
          <w:tcPr>
            <w:tcW w:w="1440" w:type="dxa"/>
          </w:tcPr>
          <w:p w14:paraId="6C12C66D" w14:textId="66249BDF" w:rsidR="003F3C9F" w:rsidRPr="009E1EB6" w:rsidRDefault="0015374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(</w:t>
            </w:r>
            <w:r w:rsidR="004C185E">
              <w:rPr>
                <w:rFonts w:hint="cs"/>
                <w:rtl/>
              </w:rPr>
              <w:t>100</w:t>
            </w:r>
            <w:r>
              <w:t>%)</w:t>
            </w:r>
          </w:p>
        </w:tc>
        <w:tc>
          <w:tcPr>
            <w:tcW w:w="3600" w:type="dxa"/>
          </w:tcPr>
          <w:p w14:paraId="27534334" w14:textId="43E11BE7" w:rsidR="003F3C9F" w:rsidRPr="009E1EB6" w:rsidRDefault="003F3C9F" w:rsidP="0085717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045E241" w14:textId="070DE4AB" w:rsidR="003F3C9F" w:rsidRPr="009E1EB6" w:rsidRDefault="00857174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052F6671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66D3F07" w14:textId="7A75D056" w:rsidR="002E3907" w:rsidRPr="008A16C0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>Book Donation</w:t>
            </w:r>
            <w:r w:rsidR="003F3C9F">
              <w:rPr>
                <w:b w:val="0"/>
                <w:bCs w:val="0"/>
                <w:color w:val="auto"/>
              </w:rPr>
              <w:t xml:space="preserve"> page (</w:t>
            </w:r>
            <w:r>
              <w:rPr>
                <w:b w:val="0"/>
                <w:bCs w:val="0"/>
                <w:color w:val="auto"/>
              </w:rPr>
              <w:t>book_donation</w:t>
            </w:r>
            <w:r w:rsidR="003F3C9F" w:rsidRPr="001B7447">
              <w:rPr>
                <w:b w:val="0"/>
                <w:bCs w:val="0"/>
                <w:color w:val="auto"/>
              </w:rPr>
              <w:t>.html</w:t>
            </w:r>
            <w:r w:rsidR="003F3C9F">
              <w:rPr>
                <w:b w:val="0"/>
                <w:bCs w:val="0"/>
                <w:color w:val="auto"/>
              </w:rPr>
              <w:t>)</w:t>
            </w:r>
          </w:p>
          <w:p w14:paraId="6885DAED" w14:textId="42688B38" w:rsidR="0062784F" w:rsidRPr="0062784F" w:rsidRDefault="0062784F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Input are nicely aligned using table</w:t>
            </w:r>
          </w:p>
          <w:p w14:paraId="5B04F80C" w14:textId="7418CB35" w:rsid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Correct input type is used </w:t>
            </w:r>
            <w:r w:rsidR="00145075">
              <w:rPr>
                <w:b w:val="0"/>
                <w:bCs w:val="0"/>
                <w:color w:val="000000" w:themeColor="text1"/>
                <w:sz w:val="16"/>
                <w:szCs w:val="16"/>
              </w:rPr>
              <w:t>for all form fields</w:t>
            </w:r>
          </w:p>
          <w:p w14:paraId="50A96987" w14:textId="14C665E3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Similar info are categorized together as shown in the figure </w:t>
            </w:r>
          </w:p>
          <w:p w14:paraId="2D8BBD0E" w14:textId="0A26F90A" w:rsidR="002E3907" w:rsidRP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providing a list of 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>country codes</w:t>
            </w: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.</w:t>
            </w:r>
          </w:p>
          <w:p w14:paraId="21203401" w14:textId="77777777" w:rsidR="002E3907" w:rsidRDefault="002E3907" w:rsidP="002E3907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 w:rsidRPr="002E3907">
              <w:rPr>
                <w:b w:val="0"/>
                <w:bCs w:val="0"/>
                <w:color w:val="000000" w:themeColor="text1"/>
                <w:sz w:val="16"/>
                <w:szCs w:val="16"/>
              </w:rPr>
              <w:t>providing list of countries with single selection.</w:t>
            </w:r>
          </w:p>
          <w:p w14:paraId="7271CF25" w14:textId="13DF3495" w:rsidR="008A16C0" w:rsidRPr="002E3907" w:rsidRDefault="008A16C0" w:rsidP="008A16C0">
            <w:pPr>
              <w:pStyle w:val="ListParagraph"/>
              <w:numPr>
                <w:ilvl w:val="0"/>
                <w:numId w:val="8"/>
              </w:numPr>
              <w:rPr>
                <w:b w:val="0"/>
                <w:bCs w:val="0"/>
                <w:color w:val="000000" w:themeColor="text1"/>
                <w:sz w:val="16"/>
                <w:szCs w:val="16"/>
              </w:rPr>
            </w:pPr>
            <w:r>
              <w:rPr>
                <w:b w:val="0"/>
                <w:bCs w:val="0"/>
                <w:color w:val="000000" w:themeColor="text1"/>
                <w:sz w:val="16"/>
                <w:szCs w:val="16"/>
              </w:rPr>
              <w:t>Filed are validated</w:t>
            </w:r>
            <w:r w:rsidR="0062784F">
              <w:rPr>
                <w:b w:val="0"/>
                <w:bCs w:val="0"/>
                <w:color w:val="000000" w:themeColor="text1"/>
                <w:sz w:val="16"/>
                <w:szCs w:val="16"/>
              </w:rPr>
              <w:t xml:space="preserve"> before submission</w:t>
            </w:r>
          </w:p>
          <w:p w14:paraId="3415A9C5" w14:textId="77777777" w:rsidR="002E3907" w:rsidRPr="003C7D74" w:rsidRDefault="002E3907" w:rsidP="002E3907">
            <w:pPr>
              <w:pStyle w:val="NoSpacing"/>
              <w:rPr>
                <w:b w:val="0"/>
                <w:bCs w:val="0"/>
                <w:color w:val="auto"/>
              </w:rPr>
            </w:pPr>
          </w:p>
        </w:tc>
        <w:tc>
          <w:tcPr>
            <w:tcW w:w="630" w:type="dxa"/>
          </w:tcPr>
          <w:p w14:paraId="3E1EB558" w14:textId="4D544FAF" w:rsidR="003F3C9F" w:rsidRPr="009E1EB6" w:rsidRDefault="0062784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0</w:t>
            </w:r>
            <w:r w:rsidR="00857174">
              <w:rPr>
                <w:color w:val="auto"/>
              </w:rPr>
              <w:t xml:space="preserve"> </w:t>
            </w:r>
          </w:p>
        </w:tc>
        <w:tc>
          <w:tcPr>
            <w:tcW w:w="1440" w:type="dxa"/>
          </w:tcPr>
          <w:p w14:paraId="3B1FD573" w14:textId="14F4E7CC" w:rsidR="003F3C9F" w:rsidRPr="009E1EB6" w:rsidRDefault="00857174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15374D">
              <w:t>Work(</w:t>
            </w:r>
            <w:r w:rsidR="004C185E">
              <w:t>100</w:t>
            </w:r>
            <w:r w:rsidR="0015374D">
              <w:t>%)</w:t>
            </w:r>
          </w:p>
        </w:tc>
        <w:tc>
          <w:tcPr>
            <w:tcW w:w="3600" w:type="dxa"/>
          </w:tcPr>
          <w:p w14:paraId="4F4C6682" w14:textId="24477501" w:rsidR="003F3C9F" w:rsidRPr="009E1EB6" w:rsidRDefault="003F3C9F" w:rsidP="00D40C3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10558E0" w14:textId="6A86A8A5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62784F" w14:paraId="70CBE188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3DBD8E5" w14:textId="557DC48B" w:rsidR="0062784F" w:rsidRDefault="0062784F" w:rsidP="008A16C0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Thank you page</w:t>
            </w:r>
          </w:p>
        </w:tc>
        <w:tc>
          <w:tcPr>
            <w:tcW w:w="630" w:type="dxa"/>
          </w:tcPr>
          <w:p w14:paraId="641CA893" w14:textId="2E76EE11" w:rsidR="0062784F" w:rsidRDefault="0062784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14:paraId="3A7BF202" w14:textId="5802DD1A" w:rsidR="0062784F" w:rsidRDefault="0015374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ork</w:t>
            </w:r>
            <w:r w:rsidR="004C185E">
              <w:t>(100</w:t>
            </w:r>
            <w:r>
              <w:t>%)</w:t>
            </w:r>
          </w:p>
        </w:tc>
        <w:tc>
          <w:tcPr>
            <w:tcW w:w="3600" w:type="dxa"/>
          </w:tcPr>
          <w:p w14:paraId="40001211" w14:textId="3A29BBBF" w:rsidR="0062784F" w:rsidRPr="009E1EB6" w:rsidRDefault="0062784F" w:rsidP="00D40C3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DC1D9C2" w14:textId="77777777" w:rsidR="0062784F" w:rsidRDefault="0062784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3D92278E" w14:textId="77777777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679A118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0325D75C" w14:textId="77777777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5DC39C64" w14:textId="43119A84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4539C78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6A686E8" w14:textId="6781C901" w:rsidR="003F3C9F" w:rsidRPr="009E1EB6" w:rsidRDefault="00857174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3F3C9F" w14:paraId="2D825BE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4520C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FCC5992" w14:textId="77777777" w:rsidR="003F3C9F" w:rsidRPr="00697905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D950D42" w14:textId="6B133285" w:rsidR="003F3C9F" w:rsidRPr="00697905" w:rsidRDefault="00885CC3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3600" w:type="dxa"/>
          </w:tcPr>
          <w:p w14:paraId="1A2A60F0" w14:textId="77777777" w:rsidR="003F3C9F" w:rsidRPr="00697905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6D5A75C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D0C5A79" w14:textId="77777777" w:rsidR="00B8118E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47F9D714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6BCF813" w14:textId="19227CF6" w:rsidR="00082F93" w:rsidRDefault="00082F93" w:rsidP="00594248">
      <w:pPr>
        <w:ind w:left="11"/>
        <w:jc w:val="both"/>
        <w:rPr>
          <w:sz w:val="20"/>
          <w:szCs w:val="20"/>
        </w:rPr>
      </w:pPr>
    </w:p>
    <w:p w14:paraId="5B209F8A" w14:textId="0D95577D" w:rsidR="00925AA4" w:rsidRDefault="00925AA4" w:rsidP="00594248">
      <w:pPr>
        <w:ind w:left="11"/>
        <w:jc w:val="both"/>
        <w:rPr>
          <w:sz w:val="20"/>
          <w:szCs w:val="20"/>
        </w:rPr>
      </w:pPr>
    </w:p>
    <w:p w14:paraId="354A0E88" w14:textId="77777777" w:rsidR="00925AA4" w:rsidRDefault="00925AA4" w:rsidP="00594248">
      <w:pPr>
        <w:ind w:left="11"/>
        <w:jc w:val="both"/>
        <w:rPr>
          <w:sz w:val="20"/>
          <w:szCs w:val="20"/>
        </w:rPr>
      </w:pPr>
    </w:p>
    <w:p w14:paraId="2A85DAA1" w14:textId="77777777" w:rsidR="00082F93" w:rsidRDefault="00082F93" w:rsidP="00594248">
      <w:pPr>
        <w:ind w:left="11"/>
        <w:jc w:val="both"/>
        <w:rPr>
          <w:sz w:val="20"/>
          <w:szCs w:val="20"/>
        </w:rPr>
      </w:pPr>
    </w:p>
    <w:p w14:paraId="6C211147" w14:textId="77777777" w:rsidR="00082F93" w:rsidRPr="00594248" w:rsidRDefault="00082F93" w:rsidP="00594248">
      <w:pPr>
        <w:ind w:left="11"/>
        <w:jc w:val="both"/>
        <w:rPr>
          <w:sz w:val="20"/>
          <w:szCs w:val="20"/>
        </w:rPr>
      </w:pPr>
    </w:p>
    <w:p w14:paraId="3EC4422D" w14:textId="6BBD0BAD" w:rsidR="00A8323E" w:rsidRPr="00A8323E" w:rsidRDefault="00CC38C2" w:rsidP="004C185E">
      <w:pPr>
        <w:pStyle w:val="Heading2"/>
        <w:numPr>
          <w:ilvl w:val="0"/>
          <w:numId w:val="5"/>
        </w:numPr>
      </w:pPr>
      <w:r>
        <w:lastRenderedPageBreak/>
        <w:t>Testing</w:t>
      </w:r>
      <w:r w:rsidR="001B7447">
        <w:t xml:space="preserve"> evidence</w:t>
      </w:r>
      <w:r w:rsidR="00D14218">
        <w:t xml:space="preserve"> (You should provide a screenshot of your work)</w:t>
      </w:r>
    </w:p>
    <w:p w14:paraId="0C0D0D47" w14:textId="61584944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Index</w:t>
      </w:r>
      <w:r w:rsidR="001B7447" w:rsidRPr="001B7447">
        <w:t xml:space="preserve"> page</w:t>
      </w:r>
    </w:p>
    <w:p w14:paraId="5292AA39" w14:textId="5F993BD3" w:rsidR="004C185E" w:rsidRPr="008F0F71" w:rsidRDefault="00925AA4" w:rsidP="004C185E">
      <w:pPr>
        <w:ind w:left="360"/>
        <w:rPr>
          <w:rFonts w:hint="cs"/>
          <w:rtl/>
        </w:rPr>
      </w:pPr>
      <w:r>
        <w:t>Provide the evidence here. Put screenshots  of your implementation</w:t>
      </w:r>
    </w:p>
    <w:p w14:paraId="3B655070" w14:textId="6C43E720" w:rsidR="00483FF5" w:rsidRDefault="00907FA0" w:rsidP="00230B4D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925AA4">
        <w:t>Book Donation</w:t>
      </w:r>
      <w:r w:rsidR="001B7447" w:rsidRPr="001B7447">
        <w:t xml:space="preserve"> page</w:t>
      </w:r>
    </w:p>
    <w:p w14:paraId="2C838B19" w14:textId="3E57F246" w:rsidR="00885CC3" w:rsidRDefault="00925AA4" w:rsidP="004C185E">
      <w:pPr>
        <w:ind w:left="360"/>
      </w:pPr>
      <w:r>
        <w:t>// Same here. Put screenshots of your implementation</w:t>
      </w:r>
    </w:p>
    <w:p w14:paraId="5FAE8B74" w14:textId="0908D8C8" w:rsidR="00925AA4" w:rsidRDefault="00925AA4" w:rsidP="00925AA4">
      <w:pPr>
        <w:pStyle w:val="Heading2"/>
        <w:numPr>
          <w:ilvl w:val="1"/>
          <w:numId w:val="5"/>
        </w:numPr>
        <w:spacing w:after="240"/>
      </w:pPr>
      <w:r>
        <w:t xml:space="preserve">Thank you </w:t>
      </w:r>
      <w:r w:rsidRPr="001B7447">
        <w:t>page</w:t>
      </w:r>
    </w:p>
    <w:p w14:paraId="45581871" w14:textId="4D7C1140" w:rsidR="00925AA4" w:rsidRDefault="00925AA4" w:rsidP="00925AA4">
      <w:pPr>
        <w:ind w:left="360"/>
      </w:pPr>
      <w:r>
        <w:t>Put screenshots of your implementation</w:t>
      </w:r>
    </w:p>
    <w:p w14:paraId="2BAEB5EB" w14:textId="3153E781" w:rsidR="00885CC3" w:rsidRPr="00202631" w:rsidRDefault="00885CC3" w:rsidP="00925AA4">
      <w:pPr>
        <w:ind w:left="360"/>
      </w:pPr>
    </w:p>
    <w:sectPr w:rsidR="00885CC3" w:rsidRPr="00202631" w:rsidSect="00907FA0">
      <w:footerReference w:type="default" r:id="rId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A51580" w14:textId="77777777" w:rsidR="0056720E" w:rsidRDefault="0056720E" w:rsidP="007D42BF">
      <w:pPr>
        <w:spacing w:after="0" w:line="240" w:lineRule="auto"/>
      </w:pPr>
      <w:r>
        <w:separator/>
      </w:r>
    </w:p>
  </w:endnote>
  <w:endnote w:type="continuationSeparator" w:id="0">
    <w:p w14:paraId="5B27FEFC" w14:textId="77777777" w:rsidR="0056720E" w:rsidRDefault="0056720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F92BD" w14:textId="77777777" w:rsidR="0056720E" w:rsidRDefault="0056720E" w:rsidP="007D42BF">
      <w:pPr>
        <w:spacing w:after="0" w:line="240" w:lineRule="auto"/>
      </w:pPr>
      <w:r>
        <w:separator/>
      </w:r>
    </w:p>
  </w:footnote>
  <w:footnote w:type="continuationSeparator" w:id="0">
    <w:p w14:paraId="59EE40D4" w14:textId="77777777" w:rsidR="0056720E" w:rsidRDefault="0056720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51E2A"/>
    <w:rsid w:val="00075BE2"/>
    <w:rsid w:val="00082F93"/>
    <w:rsid w:val="000D1D13"/>
    <w:rsid w:val="000E65E8"/>
    <w:rsid w:val="000E764D"/>
    <w:rsid w:val="000F1DB3"/>
    <w:rsid w:val="00123CEF"/>
    <w:rsid w:val="00145075"/>
    <w:rsid w:val="0015374D"/>
    <w:rsid w:val="001B7447"/>
    <w:rsid w:val="001D0F47"/>
    <w:rsid w:val="001E676E"/>
    <w:rsid w:val="00202631"/>
    <w:rsid w:val="00230B4D"/>
    <w:rsid w:val="002E01D2"/>
    <w:rsid w:val="002E3907"/>
    <w:rsid w:val="003110A6"/>
    <w:rsid w:val="0034257A"/>
    <w:rsid w:val="003466F3"/>
    <w:rsid w:val="003736EE"/>
    <w:rsid w:val="00390B2D"/>
    <w:rsid w:val="003B7C97"/>
    <w:rsid w:val="003C7D74"/>
    <w:rsid w:val="003F3C9F"/>
    <w:rsid w:val="004158BF"/>
    <w:rsid w:val="00445C27"/>
    <w:rsid w:val="00456935"/>
    <w:rsid w:val="00483FF5"/>
    <w:rsid w:val="004C185E"/>
    <w:rsid w:val="004C5A33"/>
    <w:rsid w:val="004C670C"/>
    <w:rsid w:val="004E3D11"/>
    <w:rsid w:val="00546A06"/>
    <w:rsid w:val="0056720E"/>
    <w:rsid w:val="00574894"/>
    <w:rsid w:val="00594248"/>
    <w:rsid w:val="005C6BEF"/>
    <w:rsid w:val="005E1391"/>
    <w:rsid w:val="0062784F"/>
    <w:rsid w:val="0065143E"/>
    <w:rsid w:val="00655CD6"/>
    <w:rsid w:val="006C42DC"/>
    <w:rsid w:val="007642E8"/>
    <w:rsid w:val="00773757"/>
    <w:rsid w:val="007A10B2"/>
    <w:rsid w:val="007D337A"/>
    <w:rsid w:val="007D42BF"/>
    <w:rsid w:val="0082546C"/>
    <w:rsid w:val="00857174"/>
    <w:rsid w:val="00883107"/>
    <w:rsid w:val="00885CC3"/>
    <w:rsid w:val="008A12EA"/>
    <w:rsid w:val="008A16C0"/>
    <w:rsid w:val="008B435A"/>
    <w:rsid w:val="008F0F71"/>
    <w:rsid w:val="00907FA0"/>
    <w:rsid w:val="0091460A"/>
    <w:rsid w:val="00923D91"/>
    <w:rsid w:val="00925AA4"/>
    <w:rsid w:val="0094505B"/>
    <w:rsid w:val="00975C13"/>
    <w:rsid w:val="00996373"/>
    <w:rsid w:val="009E1EB6"/>
    <w:rsid w:val="00A62FE3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42BF4"/>
    <w:rsid w:val="00C63F25"/>
    <w:rsid w:val="00CB2566"/>
    <w:rsid w:val="00CC38C2"/>
    <w:rsid w:val="00CD6CBC"/>
    <w:rsid w:val="00D14218"/>
    <w:rsid w:val="00D40C39"/>
    <w:rsid w:val="00D47A71"/>
    <w:rsid w:val="00DC1AD3"/>
    <w:rsid w:val="00EF5FA0"/>
    <w:rsid w:val="00F25691"/>
    <w:rsid w:val="00F713A4"/>
    <w:rsid w:val="00F77A6E"/>
    <w:rsid w:val="00F93229"/>
    <w:rsid w:val="00FB4989"/>
    <w:rsid w:val="00FE2C21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4C1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C18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1403395@qu.edu.q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5F7162-F45C-4FB5-8BD9-940A1B4C5A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lsabil Hamade</cp:lastModifiedBy>
  <cp:revision>25</cp:revision>
  <dcterms:created xsi:type="dcterms:W3CDTF">2019-01-21T21:24:00Z</dcterms:created>
  <dcterms:modified xsi:type="dcterms:W3CDTF">2019-01-27T16:12:00Z</dcterms:modified>
</cp:coreProperties>
</file>